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232DD" w14:textId="77777777" w:rsidR="00AD29C1" w:rsidRPr="003E39ED" w:rsidRDefault="00AD29C1" w:rsidP="00AD29C1">
      <w:pPr>
        <w:spacing w:line="480" w:lineRule="auto"/>
        <w:jc w:val="center"/>
        <w:rPr>
          <w:szCs w:val="24"/>
        </w:rPr>
      </w:pPr>
    </w:p>
    <w:p w14:paraId="38E63ADA" w14:textId="77777777" w:rsidR="00AD29C1" w:rsidRPr="003E39ED" w:rsidRDefault="00AD29C1" w:rsidP="00AD29C1">
      <w:pPr>
        <w:spacing w:line="480" w:lineRule="auto"/>
        <w:jc w:val="center"/>
        <w:rPr>
          <w:szCs w:val="24"/>
        </w:rPr>
      </w:pPr>
    </w:p>
    <w:p w14:paraId="736C8C9E" w14:textId="7896BD1D" w:rsidR="00AD29C1" w:rsidRPr="003E39ED" w:rsidRDefault="00AD29C1" w:rsidP="00AD29C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Week 1 Assignment</w:t>
      </w:r>
    </w:p>
    <w:p w14:paraId="265B77EB" w14:textId="77777777" w:rsidR="00AD29C1" w:rsidRPr="003E39ED" w:rsidRDefault="00AD29C1" w:rsidP="00AD29C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Shaun Hoadley</w:t>
      </w:r>
    </w:p>
    <w:p w14:paraId="1E144937" w14:textId="77777777" w:rsidR="00AD29C1" w:rsidRPr="003E39ED" w:rsidRDefault="00AD29C1" w:rsidP="00AD29C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CST 304: Software Requirements &amp; Analysis</w:t>
      </w:r>
    </w:p>
    <w:p w14:paraId="0B498A77" w14:textId="77777777" w:rsidR="00AD29C1" w:rsidRPr="003E39ED" w:rsidRDefault="00AD29C1" w:rsidP="00AD29C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Professor Robert Key</w:t>
      </w:r>
    </w:p>
    <w:p w14:paraId="374E991C" w14:textId="1F51B5A6" w:rsidR="007A2157" w:rsidRDefault="00AD29C1" w:rsidP="00AD29C1">
      <w:pPr>
        <w:spacing w:line="480" w:lineRule="auto"/>
        <w:jc w:val="center"/>
        <w:rPr>
          <w:b/>
          <w:bCs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March 9,</w:t>
      </w:r>
      <w:r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Pr="003E39ED">
        <w:rPr>
          <w:rFonts w:cs="Times New Roman"/>
          <w:color w:val="000000"/>
          <w:szCs w:val="24"/>
          <w:shd w:val="clear" w:color="auto" w:fill="FFFFFF"/>
        </w:rPr>
        <w:t>2021</w:t>
      </w:r>
      <w:r w:rsidR="007A2157">
        <w:rPr>
          <w:b/>
          <w:bCs/>
        </w:rPr>
        <w:br w:type="page"/>
      </w:r>
    </w:p>
    <w:p w14:paraId="0F33C9FC" w14:textId="6284328D" w:rsidR="007A2157" w:rsidRDefault="00A8364C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4942BF6" wp14:editId="492F05EA">
            <wp:simplePos x="0" y="0"/>
            <wp:positionH relativeFrom="column">
              <wp:posOffset>0</wp:posOffset>
            </wp:positionH>
            <wp:positionV relativeFrom="paragraph">
              <wp:posOffset>286385</wp:posOffset>
            </wp:positionV>
            <wp:extent cx="6296025" cy="6050915"/>
            <wp:effectExtent l="0" t="0" r="9525" b="698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6050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2157">
        <w:rPr>
          <w:b/>
          <w:bCs/>
        </w:rPr>
        <w:br w:type="page"/>
      </w:r>
    </w:p>
    <w:p w14:paraId="5336F213" w14:textId="5D5489B5" w:rsidR="00793938" w:rsidRPr="007A2157" w:rsidRDefault="007A2157" w:rsidP="00793938">
      <w:pPr>
        <w:spacing w:line="480" w:lineRule="auto"/>
        <w:ind w:left="720" w:hanging="720"/>
        <w:rPr>
          <w:b/>
          <w:bCs/>
        </w:rPr>
      </w:pPr>
      <w:r>
        <w:rPr>
          <w:b/>
          <w:bCs/>
        </w:rPr>
        <w:lastRenderedPageBreak/>
        <w:t>References</w:t>
      </w:r>
    </w:p>
    <w:p w14:paraId="17C21968" w14:textId="64319631" w:rsidR="00A415D4" w:rsidRDefault="007A2157" w:rsidP="00510929">
      <w:pPr>
        <w:spacing w:line="480" w:lineRule="auto"/>
        <w:ind w:left="720" w:hanging="720"/>
      </w:pPr>
      <w:r w:rsidRPr="007A2157">
        <w:t>Pressman, R. S., &amp; Maxim, B. R. (2015). </w:t>
      </w:r>
      <w:hyperlink r:id="rId7" w:tgtFrame="_blank" w:tooltip="Course Material" w:history="1">
        <w:r w:rsidRPr="007A2157">
          <w:rPr>
            <w:rStyle w:val="Hyperlink"/>
            <w:i/>
            <w:iCs/>
          </w:rPr>
          <w:t>Software engineering: A practitioner's approach</w:t>
        </w:r>
      </w:hyperlink>
      <w:r w:rsidRPr="007A2157">
        <w:t> (8th ed.). Retrieved from https://www.vitalsource.com</w:t>
      </w:r>
    </w:p>
    <w:sectPr w:rsidR="00A415D4" w:rsidSect="00A300DE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263CE4" w14:textId="77777777" w:rsidR="00E32208" w:rsidRDefault="00E32208" w:rsidP="00A300DE">
      <w:pPr>
        <w:spacing w:after="0" w:line="240" w:lineRule="auto"/>
      </w:pPr>
      <w:r>
        <w:separator/>
      </w:r>
    </w:p>
  </w:endnote>
  <w:endnote w:type="continuationSeparator" w:id="0">
    <w:p w14:paraId="4BD02317" w14:textId="77777777" w:rsidR="00E32208" w:rsidRDefault="00E32208" w:rsidP="00A30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555F5" w14:textId="77777777" w:rsidR="00E32208" w:rsidRDefault="00E32208" w:rsidP="00A300DE">
      <w:pPr>
        <w:spacing w:after="0" w:line="240" w:lineRule="auto"/>
      </w:pPr>
      <w:r>
        <w:separator/>
      </w:r>
    </w:p>
  </w:footnote>
  <w:footnote w:type="continuationSeparator" w:id="0">
    <w:p w14:paraId="431C0C67" w14:textId="77777777" w:rsidR="00E32208" w:rsidRDefault="00E32208" w:rsidP="00A300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3B5AF" w14:textId="655CE3D5" w:rsidR="00D616EB" w:rsidRDefault="00D616EB">
    <w:pPr>
      <w:pStyle w:val="Header"/>
      <w:jc w:val="right"/>
    </w:pPr>
    <w:r>
      <w:t xml:space="preserve">WEEK 1 ASSIGNMENT                                                                                                                </w:t>
    </w:r>
    <w:sdt>
      <w:sdtPr>
        <w:id w:val="19535864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0E7DDE" w14:textId="77777777" w:rsidR="00D616EB" w:rsidRDefault="00D61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A8298" w14:textId="22559327" w:rsidR="00A300DE" w:rsidRDefault="00A300DE">
    <w:pPr>
      <w:pStyle w:val="Header"/>
      <w:jc w:val="right"/>
    </w:pPr>
    <w:r>
      <w:t>Running Head: WEEK</w:t>
    </w:r>
    <w:r w:rsidR="002D5638">
      <w:t xml:space="preserve"> 1 ASSIGNMENT                                                                                       </w:t>
    </w:r>
    <w:sdt>
      <w:sdtPr>
        <w:id w:val="2318211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C213D73" w14:textId="77777777" w:rsidR="00A300DE" w:rsidRDefault="00A300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zA0szQ1NbY0MDNR0lEKTi0uzszPAykwrAUAoTfk+CwAAAA="/>
  </w:docVars>
  <w:rsids>
    <w:rsidRoot w:val="00554357"/>
    <w:rsid w:val="002D5638"/>
    <w:rsid w:val="00510929"/>
    <w:rsid w:val="00554357"/>
    <w:rsid w:val="00793938"/>
    <w:rsid w:val="007A1832"/>
    <w:rsid w:val="007A2157"/>
    <w:rsid w:val="009F0A19"/>
    <w:rsid w:val="00A300DE"/>
    <w:rsid w:val="00A415D4"/>
    <w:rsid w:val="00A8364C"/>
    <w:rsid w:val="00AD29C1"/>
    <w:rsid w:val="00D616EB"/>
    <w:rsid w:val="00E32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9004"/>
  <w15:chartTrackingRefBased/>
  <w15:docId w15:val="{99746DC9-0EC8-47BC-9EF2-82D5EAC5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21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1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DE"/>
  </w:style>
  <w:style w:type="paragraph" w:styleId="Footer">
    <w:name w:val="footer"/>
    <w:basedOn w:val="Normal"/>
    <w:link w:val="Foot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webSettings" Target="webSettings.xml" /><Relationship Id="rId7" Type="http://schemas.openxmlformats.org/officeDocument/2006/relationships/hyperlink" Target="https://ashford.instructure.com/courses/81372/modules/items/4111209" TargetMode="Externa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image" Target="media/image1.jpeg" /><Relationship Id="rId11" Type="http://schemas.openxmlformats.org/officeDocument/2006/relationships/theme" Target="theme/theme1.xml" /><Relationship Id="rId5" Type="http://schemas.openxmlformats.org/officeDocument/2006/relationships/endnotes" Target="endnotes.xml" /><Relationship Id="rId10" Type="http://schemas.openxmlformats.org/officeDocument/2006/relationships/fontTable" Target="fontTable.xml" /><Relationship Id="rId4" Type="http://schemas.openxmlformats.org/officeDocument/2006/relationships/footnotes" Target="footnotes.xml" /><Relationship Id="rId9" Type="http://schemas.openxmlformats.org/officeDocument/2006/relationships/header" Target="head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1</cp:revision>
  <dcterms:created xsi:type="dcterms:W3CDTF">2021-03-07T05:22:00Z</dcterms:created>
  <dcterms:modified xsi:type="dcterms:W3CDTF">2021-03-15T23:25:00Z</dcterms:modified>
</cp:coreProperties>
</file>